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41" w:rightFromText="141" w:vertAnchor="page" w:horzAnchor="margin" w:tblpX="-5" w:tblpY="349"/>
        <w:tblW w:w="5235" w:type="pct"/>
        <w:tblLook w:val="04A0" w:firstRow="1" w:lastRow="0" w:firstColumn="1" w:lastColumn="0" w:noHBand="0" w:noVBand="1"/>
      </w:tblPr>
      <w:tblGrid>
        <w:gridCol w:w="2421"/>
        <w:gridCol w:w="3964"/>
        <w:gridCol w:w="3340"/>
      </w:tblGrid>
      <w:tr w:rsidR="001926F5" w:rsidRPr="0078693E" w14:paraId="5FB5F42F" w14:textId="77777777" w:rsidTr="001A1442">
        <w:trPr>
          <w:trHeight w:val="249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vAlign w:val="bottom"/>
          </w:tcPr>
          <w:p w14:paraId="1BC495DD" w14:textId="77777777" w:rsidR="001926F5" w:rsidRPr="0078693E" w:rsidRDefault="001926F5" w:rsidP="001A144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926F5" w:rsidRPr="0078693E" w14:paraId="3E7055DF" w14:textId="77777777" w:rsidTr="001926F5">
        <w:trPr>
          <w:trHeight w:val="249"/>
        </w:trPr>
        <w:tc>
          <w:tcPr>
            <w:tcW w:w="1245" w:type="pct"/>
            <w:vMerge w:val="restart"/>
            <w:vAlign w:val="bottom"/>
          </w:tcPr>
          <w:p w14:paraId="6265920D" w14:textId="77777777" w:rsidR="001926F5" w:rsidRDefault="00EE53C6" w:rsidP="001926F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5775143" wp14:editId="6D752B90">
                      <wp:simplePos x="0" y="0"/>
                      <wp:positionH relativeFrom="column">
                        <wp:posOffset>-36195</wp:posOffset>
                      </wp:positionH>
                      <wp:positionV relativeFrom="paragraph">
                        <wp:posOffset>-226695</wp:posOffset>
                      </wp:positionV>
                      <wp:extent cx="1466850" cy="828675"/>
                      <wp:effectExtent l="0" t="0" r="0" b="9525"/>
                      <wp:wrapNone/>
                      <wp:docPr id="1" name="Metin Kutusu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66850" cy="8286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315244E" w14:textId="77777777" w:rsidR="00EE53C6" w:rsidRPr="00B570EA" w:rsidRDefault="00EE53C6" w:rsidP="00EE53C6">
                                  <w:pPr>
                                    <w:spacing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  <w:r w:rsidRPr="00B570EA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BAİBÜ Sağlık Bilimleri Fakültesi</w:t>
                                  </w:r>
                                </w:p>
                                <w:p w14:paraId="1D1E9AE1" w14:textId="79AB0A0B" w:rsidR="001926F5" w:rsidRPr="00B570EA" w:rsidRDefault="00866706" w:rsidP="00EE53C6">
                                  <w:pPr>
                                    <w:spacing w:line="240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Beslenme ve Diyetetik</w:t>
                                  </w:r>
                                  <w:r w:rsidR="001926F5" w:rsidRPr="00B570EA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 xml:space="preserve"> Bölümü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577514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1" o:spid="_x0000_s1026" type="#_x0000_t202" style="position:absolute;margin-left:-2.85pt;margin-top:-17.85pt;width:115.5pt;height:65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" fillcolor="white [3201]" stroked="f" strokeweight=".5pt">
                      <v:textbox>
                        <w:txbxContent>
                          <w:p w14:paraId="4315244E" w14:textId="77777777" w:rsidR="00EE53C6" w:rsidRPr="00B570EA" w:rsidRDefault="00EE53C6" w:rsidP="00EE53C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B570EA">
                              <w:rPr>
                                <w:rFonts w:ascii="Times New Roman" w:hAnsi="Times New Roman" w:cs="Times New Roman"/>
                                <w:b/>
                              </w:rPr>
                              <w:t>BAİBÜ Sağlık Bilimleri Fakültesi</w:t>
                            </w:r>
                          </w:p>
                          <w:p w14:paraId="1D1E9AE1" w14:textId="79AB0A0B" w:rsidR="001926F5" w:rsidRPr="00B570EA" w:rsidRDefault="00866706" w:rsidP="00EE53C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Beslenme ve Diyetetik</w:t>
                            </w:r>
                            <w:r w:rsidR="001926F5" w:rsidRPr="00B570EA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Bölümü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DA0FAE6" w14:textId="77777777" w:rsidR="001926F5" w:rsidRDefault="001926F5" w:rsidP="001926F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3C64543" w14:textId="77777777" w:rsidR="001926F5" w:rsidRDefault="001926F5" w:rsidP="001926F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85BF0FB" w14:textId="77777777" w:rsidR="001926F5" w:rsidRPr="0078693E" w:rsidRDefault="001926F5" w:rsidP="001926F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38" w:type="pct"/>
            <w:vMerge w:val="restart"/>
            <w:vAlign w:val="center"/>
          </w:tcPr>
          <w:p w14:paraId="7A38BE9F" w14:textId="77777777" w:rsidR="00914EC7" w:rsidRDefault="001926F5" w:rsidP="001A144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926F5">
              <w:rPr>
                <w:rFonts w:ascii="Times New Roman" w:hAnsi="Times New Roman" w:cs="Times New Roman"/>
                <w:b/>
                <w:sz w:val="24"/>
                <w:szCs w:val="24"/>
              </w:rPr>
              <w:t>İSTENMEYEN OLAY</w:t>
            </w:r>
            <w:r w:rsidR="00CA368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6DF5DA43" w14:textId="77777777" w:rsidR="00914EC7" w:rsidRDefault="00CA3688" w:rsidP="001A144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ve </w:t>
            </w:r>
          </w:p>
          <w:p w14:paraId="0BC329F7" w14:textId="77777777" w:rsidR="001926F5" w:rsidRPr="001926F5" w:rsidRDefault="00CA3688" w:rsidP="001A144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Ş KAZASI</w:t>
            </w:r>
          </w:p>
          <w:p w14:paraId="592D9251" w14:textId="77777777" w:rsidR="00914EC7" w:rsidRDefault="00914EC7" w:rsidP="001A144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452FFFF" w14:textId="77777777" w:rsidR="001926F5" w:rsidRPr="00B35EE8" w:rsidRDefault="001926F5" w:rsidP="001A1442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1926F5">
              <w:rPr>
                <w:rFonts w:ascii="Times New Roman" w:hAnsi="Times New Roman" w:cs="Times New Roman"/>
                <w:b/>
                <w:sz w:val="24"/>
                <w:szCs w:val="24"/>
              </w:rPr>
              <w:t>ANALİZ FORMU</w:t>
            </w:r>
          </w:p>
        </w:tc>
        <w:tc>
          <w:tcPr>
            <w:tcW w:w="1717" w:type="pct"/>
          </w:tcPr>
          <w:p w14:paraId="3F33B9EC" w14:textId="77777777" w:rsidR="001926F5" w:rsidRPr="0078693E" w:rsidRDefault="001926F5" w:rsidP="001A144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926F5" w:rsidRPr="0078693E" w14:paraId="2152EEA6" w14:textId="77777777" w:rsidTr="001926F5">
        <w:trPr>
          <w:trHeight w:val="249"/>
        </w:trPr>
        <w:tc>
          <w:tcPr>
            <w:tcW w:w="1245" w:type="pct"/>
            <w:vMerge/>
          </w:tcPr>
          <w:p w14:paraId="769B1C42" w14:textId="77777777" w:rsidR="001926F5" w:rsidRPr="0078693E" w:rsidRDefault="001926F5" w:rsidP="001A1442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</w:pPr>
          </w:p>
        </w:tc>
        <w:tc>
          <w:tcPr>
            <w:tcW w:w="2038" w:type="pct"/>
            <w:vMerge/>
          </w:tcPr>
          <w:p w14:paraId="3797FE6C" w14:textId="77777777" w:rsidR="001926F5" w:rsidRPr="0078693E" w:rsidRDefault="001926F5" w:rsidP="001A144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17" w:type="pct"/>
          </w:tcPr>
          <w:p w14:paraId="5D08452E" w14:textId="77777777" w:rsidR="001926F5" w:rsidRPr="0078693E" w:rsidRDefault="001926F5" w:rsidP="001A144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926F5" w:rsidRPr="0078693E" w14:paraId="554E9DF2" w14:textId="77777777" w:rsidTr="001926F5">
        <w:trPr>
          <w:trHeight w:val="249"/>
        </w:trPr>
        <w:tc>
          <w:tcPr>
            <w:tcW w:w="1245" w:type="pct"/>
            <w:vMerge/>
          </w:tcPr>
          <w:p w14:paraId="059A103A" w14:textId="77777777" w:rsidR="001926F5" w:rsidRPr="0078693E" w:rsidRDefault="001926F5" w:rsidP="001A1442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</w:pPr>
          </w:p>
        </w:tc>
        <w:tc>
          <w:tcPr>
            <w:tcW w:w="2038" w:type="pct"/>
            <w:vMerge/>
          </w:tcPr>
          <w:p w14:paraId="026D4436" w14:textId="77777777" w:rsidR="001926F5" w:rsidRPr="0078693E" w:rsidRDefault="001926F5" w:rsidP="001A144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17" w:type="pct"/>
          </w:tcPr>
          <w:p w14:paraId="34DE7581" w14:textId="77777777" w:rsidR="001926F5" w:rsidRPr="0078693E" w:rsidRDefault="001926F5" w:rsidP="001A144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926F5" w:rsidRPr="0078693E" w14:paraId="705FF898" w14:textId="77777777" w:rsidTr="001926F5">
        <w:trPr>
          <w:trHeight w:val="249"/>
        </w:trPr>
        <w:tc>
          <w:tcPr>
            <w:tcW w:w="1245" w:type="pct"/>
            <w:vMerge/>
          </w:tcPr>
          <w:p w14:paraId="440E33B7" w14:textId="77777777" w:rsidR="001926F5" w:rsidRPr="0078693E" w:rsidRDefault="001926F5" w:rsidP="001A1442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</w:pPr>
          </w:p>
        </w:tc>
        <w:tc>
          <w:tcPr>
            <w:tcW w:w="2038" w:type="pct"/>
            <w:vMerge/>
          </w:tcPr>
          <w:p w14:paraId="6FE2D569" w14:textId="77777777" w:rsidR="001926F5" w:rsidRPr="0078693E" w:rsidRDefault="001926F5" w:rsidP="001A144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17" w:type="pct"/>
          </w:tcPr>
          <w:p w14:paraId="6C22067E" w14:textId="77777777" w:rsidR="001926F5" w:rsidRPr="0078693E" w:rsidRDefault="001926F5" w:rsidP="001A144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926F5" w:rsidRPr="0078693E" w14:paraId="4EFB2EC4" w14:textId="77777777" w:rsidTr="001926F5">
        <w:trPr>
          <w:trHeight w:val="411"/>
        </w:trPr>
        <w:tc>
          <w:tcPr>
            <w:tcW w:w="1245" w:type="pct"/>
            <w:vMerge/>
            <w:tcBorders>
              <w:bottom w:val="single" w:sz="4" w:space="0" w:color="auto"/>
            </w:tcBorders>
          </w:tcPr>
          <w:p w14:paraId="2CD0E3EB" w14:textId="77777777" w:rsidR="001926F5" w:rsidRPr="0078693E" w:rsidRDefault="001926F5" w:rsidP="001A1442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</w:pPr>
          </w:p>
        </w:tc>
        <w:tc>
          <w:tcPr>
            <w:tcW w:w="2038" w:type="pct"/>
            <w:vMerge/>
            <w:tcBorders>
              <w:bottom w:val="single" w:sz="4" w:space="0" w:color="auto"/>
            </w:tcBorders>
          </w:tcPr>
          <w:p w14:paraId="64C47C38" w14:textId="77777777" w:rsidR="001926F5" w:rsidRPr="0078693E" w:rsidRDefault="001926F5" w:rsidP="001A144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17" w:type="pct"/>
            <w:tcBorders>
              <w:bottom w:val="single" w:sz="4" w:space="0" w:color="auto"/>
            </w:tcBorders>
          </w:tcPr>
          <w:p w14:paraId="60DE65FB" w14:textId="77777777" w:rsidR="001926F5" w:rsidRPr="0078693E" w:rsidRDefault="001926F5" w:rsidP="001A144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tbl>
      <w:tblPr>
        <w:tblStyle w:val="TabloKlavuzu"/>
        <w:tblpPr w:leftFromText="141" w:rightFromText="141" w:vertAnchor="page" w:horzAnchor="margin" w:tblpY="2401"/>
        <w:tblW w:w="5238" w:type="pct"/>
        <w:tblLook w:val="04A0" w:firstRow="1" w:lastRow="0" w:firstColumn="1" w:lastColumn="0" w:noHBand="0" w:noVBand="1"/>
      </w:tblPr>
      <w:tblGrid>
        <w:gridCol w:w="5350"/>
        <w:gridCol w:w="4380"/>
      </w:tblGrid>
      <w:tr w:rsidR="001926F5" w:rsidRPr="0078693E" w14:paraId="04CEA1C0" w14:textId="77777777" w:rsidTr="001926F5">
        <w:tc>
          <w:tcPr>
            <w:tcW w:w="5000" w:type="pct"/>
            <w:gridSpan w:val="2"/>
            <w:shd w:val="clear" w:color="auto" w:fill="F2F2F2" w:themeFill="background1" w:themeFillShade="F2"/>
          </w:tcPr>
          <w:p w14:paraId="153DF437" w14:textId="77777777" w:rsidR="001926F5" w:rsidRPr="00FF0515" w:rsidRDefault="001926F5" w:rsidP="001926F5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0515">
              <w:rPr>
                <w:rFonts w:ascii="Times New Roman" w:hAnsi="Times New Roman" w:cs="Times New Roman"/>
                <w:b/>
                <w:sz w:val="24"/>
                <w:szCs w:val="24"/>
              </w:rPr>
              <w:t>Kişisel Bilgiler</w:t>
            </w:r>
          </w:p>
        </w:tc>
      </w:tr>
      <w:tr w:rsidR="001926F5" w:rsidRPr="0078693E" w14:paraId="1B4BF024" w14:textId="77777777" w:rsidTr="001926F5">
        <w:tc>
          <w:tcPr>
            <w:tcW w:w="2749" w:type="pct"/>
          </w:tcPr>
          <w:p w14:paraId="061FE5F8" w14:textId="77777777" w:rsidR="001926F5" w:rsidRPr="0078693E" w:rsidRDefault="001926F5" w:rsidP="001926F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693E">
              <w:rPr>
                <w:rFonts w:ascii="Times New Roman" w:hAnsi="Times New Roman" w:cs="Times New Roman"/>
                <w:b/>
                <w:sz w:val="24"/>
                <w:szCs w:val="24"/>
              </w:rPr>
              <w:t>Öğrencinin Adı-Soyadı:</w:t>
            </w:r>
            <w:r w:rsidRPr="007869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251" w:type="pct"/>
          </w:tcPr>
          <w:p w14:paraId="10C61CCF" w14:textId="77777777" w:rsidR="001926F5" w:rsidRPr="0078693E" w:rsidRDefault="001926F5" w:rsidP="001926F5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693E">
              <w:rPr>
                <w:rFonts w:ascii="Times New Roman" w:hAnsi="Times New Roman" w:cs="Times New Roman"/>
                <w:b/>
                <w:sz w:val="24"/>
                <w:szCs w:val="24"/>
              </w:rPr>
              <w:t>Okul numarası</w:t>
            </w:r>
            <w:r w:rsidRPr="0078693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1926F5" w:rsidRPr="0078693E" w14:paraId="3882CA01" w14:textId="77777777" w:rsidTr="001926F5">
        <w:tc>
          <w:tcPr>
            <w:tcW w:w="2749" w:type="pct"/>
          </w:tcPr>
          <w:p w14:paraId="4B485EBB" w14:textId="77777777" w:rsidR="001926F5" w:rsidRPr="008E72DC" w:rsidRDefault="001926F5" w:rsidP="001926F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693E">
              <w:rPr>
                <w:rFonts w:ascii="Times New Roman" w:hAnsi="Times New Roman" w:cs="Times New Roman"/>
                <w:b/>
                <w:sz w:val="24"/>
                <w:szCs w:val="24"/>
              </w:rPr>
              <w:t>Sınıfı:</w:t>
            </w:r>
          </w:p>
        </w:tc>
        <w:tc>
          <w:tcPr>
            <w:tcW w:w="2251" w:type="pct"/>
          </w:tcPr>
          <w:p w14:paraId="32671AFA" w14:textId="77777777" w:rsidR="001926F5" w:rsidRPr="0078693E" w:rsidRDefault="001926F5" w:rsidP="001926F5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693E">
              <w:rPr>
                <w:rFonts w:ascii="Times New Roman" w:hAnsi="Times New Roman" w:cs="Times New Roman"/>
                <w:b/>
                <w:sz w:val="24"/>
                <w:szCs w:val="24"/>
              </w:rPr>
              <w:t>Cep Telefonu:</w:t>
            </w:r>
          </w:p>
        </w:tc>
      </w:tr>
      <w:tr w:rsidR="001926F5" w:rsidRPr="0078693E" w14:paraId="3950C4C6" w14:textId="77777777" w:rsidTr="001926F5">
        <w:tc>
          <w:tcPr>
            <w:tcW w:w="2749" w:type="pct"/>
          </w:tcPr>
          <w:p w14:paraId="0C8C5265" w14:textId="77777777" w:rsidR="001926F5" w:rsidRPr="0078693E" w:rsidRDefault="001926F5" w:rsidP="001926F5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ölümü:</w:t>
            </w:r>
          </w:p>
        </w:tc>
        <w:tc>
          <w:tcPr>
            <w:tcW w:w="2251" w:type="pct"/>
          </w:tcPr>
          <w:p w14:paraId="7E41B1D9" w14:textId="77777777" w:rsidR="001926F5" w:rsidRPr="0078693E" w:rsidRDefault="001926F5" w:rsidP="001926F5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tbl>
      <w:tblPr>
        <w:tblStyle w:val="TabloKlavuzu"/>
        <w:tblW w:w="5238" w:type="pct"/>
        <w:tblLook w:val="04A0" w:firstRow="1" w:lastRow="0" w:firstColumn="1" w:lastColumn="0" w:noHBand="0" w:noVBand="1"/>
      </w:tblPr>
      <w:tblGrid>
        <w:gridCol w:w="4470"/>
        <w:gridCol w:w="2429"/>
        <w:gridCol w:w="2831"/>
      </w:tblGrid>
      <w:tr w:rsidR="001926F5" w:rsidRPr="0078693E" w14:paraId="2467A409" w14:textId="77777777" w:rsidTr="001A1442">
        <w:tc>
          <w:tcPr>
            <w:tcW w:w="5000" w:type="pct"/>
            <w:gridSpan w:val="3"/>
            <w:shd w:val="clear" w:color="auto" w:fill="F2F2F2" w:themeFill="background1" w:themeFillShade="F2"/>
          </w:tcPr>
          <w:p w14:paraId="6A99ABFB" w14:textId="77777777" w:rsidR="001926F5" w:rsidRPr="00B35EE8" w:rsidRDefault="001926F5" w:rsidP="001A144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35EE8">
              <w:rPr>
                <w:rFonts w:ascii="Times New Roman" w:hAnsi="Times New Roman" w:cs="Times New Roman"/>
                <w:b/>
                <w:sz w:val="28"/>
                <w:szCs w:val="28"/>
              </w:rPr>
              <w:t>Olay Analizi</w:t>
            </w:r>
          </w:p>
        </w:tc>
      </w:tr>
      <w:tr w:rsidR="001926F5" w:rsidRPr="0078693E" w14:paraId="51186FA2" w14:textId="77777777" w:rsidTr="001A1442">
        <w:tc>
          <w:tcPr>
            <w:tcW w:w="3545" w:type="pct"/>
            <w:gridSpan w:val="2"/>
            <w:shd w:val="clear" w:color="auto" w:fill="F2F2F2" w:themeFill="background1" w:themeFillShade="F2"/>
          </w:tcPr>
          <w:p w14:paraId="370CBDAB" w14:textId="77777777" w:rsidR="001926F5" w:rsidRDefault="001926F5" w:rsidP="001A144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ygulamadan sorumlu Öğretim Üye/Elemanı: </w:t>
            </w:r>
          </w:p>
        </w:tc>
        <w:tc>
          <w:tcPr>
            <w:tcW w:w="1455" w:type="pct"/>
            <w:vMerge w:val="restart"/>
            <w:shd w:val="clear" w:color="auto" w:fill="F2F2F2" w:themeFill="background1" w:themeFillShade="F2"/>
          </w:tcPr>
          <w:p w14:paraId="7ED51F23" w14:textId="77777777" w:rsidR="001926F5" w:rsidRDefault="001926F5" w:rsidP="001A144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mza:</w:t>
            </w:r>
          </w:p>
        </w:tc>
      </w:tr>
      <w:tr w:rsidR="001926F5" w:rsidRPr="0078693E" w14:paraId="7362559A" w14:textId="77777777" w:rsidTr="001A1442">
        <w:tc>
          <w:tcPr>
            <w:tcW w:w="3545" w:type="pct"/>
            <w:gridSpan w:val="2"/>
            <w:shd w:val="clear" w:color="auto" w:fill="F2F2F2" w:themeFill="background1" w:themeFillShade="F2"/>
          </w:tcPr>
          <w:p w14:paraId="317F85AD" w14:textId="77777777" w:rsidR="001926F5" w:rsidRDefault="001926F5" w:rsidP="001A144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örüşme Tarihi:</w:t>
            </w:r>
          </w:p>
        </w:tc>
        <w:tc>
          <w:tcPr>
            <w:tcW w:w="1455" w:type="pct"/>
            <w:vMerge/>
            <w:shd w:val="clear" w:color="auto" w:fill="F2F2F2" w:themeFill="background1" w:themeFillShade="F2"/>
          </w:tcPr>
          <w:p w14:paraId="0437FFF0" w14:textId="77777777" w:rsidR="001926F5" w:rsidRDefault="001926F5" w:rsidP="001A144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A3688" w:rsidRPr="0078693E" w14:paraId="3C7CC56A" w14:textId="77777777" w:rsidTr="00CA3688">
        <w:tc>
          <w:tcPr>
            <w:tcW w:w="2297" w:type="pct"/>
            <w:shd w:val="clear" w:color="auto" w:fill="F2F2F2" w:themeFill="background1" w:themeFillShade="F2"/>
          </w:tcPr>
          <w:p w14:paraId="1E7AF6B9" w14:textId="77777777" w:rsidR="008B385D" w:rsidRDefault="00CA3688" w:rsidP="008B385D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ş Kazası mıdır</w:t>
            </w:r>
            <w:r w:rsidR="008B385D">
              <w:rPr>
                <w:rFonts w:ascii="Times New Roman" w:hAnsi="Times New Roman" w:cs="Times New Roman"/>
                <w:b/>
                <w:sz w:val="24"/>
                <w:szCs w:val="24"/>
              </w:rPr>
              <w:t>**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: (</w:t>
            </w:r>
            <w:r w:rsidR="008B385D">
              <w:rPr>
                <w:rFonts w:ascii="Times New Roman" w:hAnsi="Times New Roman" w:cs="Times New Roman"/>
                <w:b/>
                <w:sz w:val="24"/>
                <w:szCs w:val="24"/>
              </w:rPr>
              <w:t>…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) Evet    </w:t>
            </w:r>
            <w:r w:rsidR="008B385D">
              <w:rPr>
                <w:rFonts w:ascii="Times New Roman" w:hAnsi="Times New Roman" w:cs="Times New Roman"/>
                <w:b/>
                <w:sz w:val="24"/>
                <w:szCs w:val="24"/>
              </w:rPr>
              <w:t>(…)Hayı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8B385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</w:t>
            </w:r>
          </w:p>
        </w:tc>
        <w:tc>
          <w:tcPr>
            <w:tcW w:w="2703" w:type="pct"/>
            <w:gridSpan w:val="2"/>
            <w:shd w:val="clear" w:color="auto" w:fill="F2F2F2" w:themeFill="background1" w:themeFillShade="F2"/>
          </w:tcPr>
          <w:p w14:paraId="6E57E1C2" w14:textId="77777777" w:rsidR="00CA3688" w:rsidRDefault="008B385D" w:rsidP="00CA3688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stenmeyen Olay*** mıdır (…) Evet     (…)Hayır</w:t>
            </w:r>
          </w:p>
        </w:tc>
      </w:tr>
      <w:tr w:rsidR="001926F5" w:rsidRPr="0078693E" w14:paraId="73FD2200" w14:textId="77777777" w:rsidTr="001A1442">
        <w:tc>
          <w:tcPr>
            <w:tcW w:w="5000" w:type="pct"/>
            <w:gridSpan w:val="3"/>
          </w:tcPr>
          <w:p w14:paraId="19AE49C1" w14:textId="77777777" w:rsidR="001926F5" w:rsidRDefault="001926F5" w:rsidP="001A144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e oldu?</w:t>
            </w:r>
          </w:p>
          <w:p w14:paraId="4E502736" w14:textId="77777777" w:rsidR="001926F5" w:rsidRPr="008E72DC" w:rsidRDefault="001926F5" w:rsidP="001A144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926F5" w:rsidRPr="0078693E" w14:paraId="19AA9066" w14:textId="77777777" w:rsidTr="001A1442">
        <w:tc>
          <w:tcPr>
            <w:tcW w:w="5000" w:type="pct"/>
            <w:gridSpan w:val="3"/>
          </w:tcPr>
          <w:p w14:paraId="510E3C9B" w14:textId="77777777" w:rsidR="001926F5" w:rsidRDefault="001926F5" w:rsidP="001A144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eden oldu?</w:t>
            </w:r>
          </w:p>
          <w:p w14:paraId="2A37E1A6" w14:textId="77777777" w:rsidR="001926F5" w:rsidRDefault="001926F5" w:rsidP="001A144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CD860E4" w14:textId="77777777" w:rsidR="001926F5" w:rsidRDefault="001926F5" w:rsidP="001A144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409DE86" w14:textId="77777777" w:rsidR="001926F5" w:rsidRPr="008E72DC" w:rsidRDefault="001926F5" w:rsidP="001A144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926F5" w:rsidRPr="0078693E" w14:paraId="0AC3CF0D" w14:textId="77777777" w:rsidTr="001A1442">
        <w:tc>
          <w:tcPr>
            <w:tcW w:w="5000" w:type="pct"/>
            <w:gridSpan w:val="3"/>
          </w:tcPr>
          <w:p w14:paraId="3F726B1A" w14:textId="77777777" w:rsidR="001926F5" w:rsidRDefault="001926F5" w:rsidP="001A144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erede oldu?</w:t>
            </w:r>
          </w:p>
          <w:p w14:paraId="23839A51" w14:textId="77777777" w:rsidR="001926F5" w:rsidRPr="008E72DC" w:rsidRDefault="001926F5" w:rsidP="001A144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926F5" w:rsidRPr="0078693E" w14:paraId="79CB50BC" w14:textId="77777777" w:rsidTr="001A1442">
        <w:tc>
          <w:tcPr>
            <w:tcW w:w="5000" w:type="pct"/>
            <w:gridSpan w:val="3"/>
          </w:tcPr>
          <w:p w14:paraId="14EACCFD" w14:textId="77777777" w:rsidR="001926F5" w:rsidRDefault="001926F5" w:rsidP="001A144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e zaman oldu?</w:t>
            </w:r>
          </w:p>
          <w:p w14:paraId="0EC6C048" w14:textId="77777777" w:rsidR="001926F5" w:rsidRDefault="001926F5" w:rsidP="001A144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926F5" w:rsidRPr="0078693E" w14:paraId="2CD8C358" w14:textId="77777777" w:rsidTr="001A1442">
        <w:tc>
          <w:tcPr>
            <w:tcW w:w="5000" w:type="pct"/>
            <w:gridSpan w:val="3"/>
          </w:tcPr>
          <w:p w14:paraId="07E5408D" w14:textId="77777777" w:rsidR="001926F5" w:rsidRDefault="001926F5" w:rsidP="001A144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sıl oldu?</w:t>
            </w:r>
          </w:p>
          <w:p w14:paraId="00EA0544" w14:textId="77777777" w:rsidR="001926F5" w:rsidRPr="008E72DC" w:rsidRDefault="001926F5" w:rsidP="001A144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926F5" w:rsidRPr="0078693E" w14:paraId="070BFCD5" w14:textId="77777777" w:rsidTr="001A1442">
        <w:trPr>
          <w:trHeight w:val="1307"/>
        </w:trPr>
        <w:tc>
          <w:tcPr>
            <w:tcW w:w="5000" w:type="pct"/>
            <w:gridSpan w:val="3"/>
            <w:tcBorders>
              <w:bottom w:val="single" w:sz="4" w:space="0" w:color="auto"/>
            </w:tcBorders>
          </w:tcPr>
          <w:p w14:paraId="12CABEF2" w14:textId="77777777" w:rsidR="001926F5" w:rsidRPr="00813C6E" w:rsidRDefault="001926F5" w:rsidP="001A144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ime oldu</w:t>
            </w:r>
            <w:r w:rsidRPr="00813C6E">
              <w:rPr>
                <w:rFonts w:ascii="Times New Roman" w:hAnsi="Times New Roman" w:cs="Times New Roman"/>
                <w:b/>
                <w:sz w:val="24"/>
                <w:szCs w:val="24"/>
              </w:rPr>
              <w:t>?</w:t>
            </w:r>
          </w:p>
        </w:tc>
      </w:tr>
      <w:tr w:rsidR="001926F5" w:rsidRPr="0078693E" w14:paraId="40DC8A15" w14:textId="77777777" w:rsidTr="001A1442">
        <w:trPr>
          <w:trHeight w:val="500"/>
        </w:trPr>
        <w:tc>
          <w:tcPr>
            <w:tcW w:w="5000" w:type="pct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71EF27F8" w14:textId="77777777" w:rsidR="001926F5" w:rsidRDefault="001926F5" w:rsidP="001A144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D11E7">
              <w:rPr>
                <w:rFonts w:ascii="Times New Roman" w:hAnsi="Times New Roman" w:cs="Times New Roman"/>
                <w:b/>
                <w:sz w:val="24"/>
                <w:szCs w:val="24"/>
              </w:rPr>
              <w:t>Diğer etkili faktörler var mı?</w:t>
            </w:r>
          </w:p>
          <w:p w14:paraId="7EDD3A35" w14:textId="77777777" w:rsidR="001926F5" w:rsidRPr="001D11E7" w:rsidRDefault="001926F5" w:rsidP="001A144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80EF513" w14:textId="77777777" w:rsidR="001926F5" w:rsidRPr="001D11E7" w:rsidRDefault="001926F5" w:rsidP="001A144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926F5" w:rsidRPr="0078693E" w14:paraId="28B89400" w14:textId="77777777" w:rsidTr="001A1442">
        <w:trPr>
          <w:trHeight w:val="500"/>
        </w:trPr>
        <w:tc>
          <w:tcPr>
            <w:tcW w:w="5000" w:type="pct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67AA1999" w14:textId="77777777" w:rsidR="001926F5" w:rsidRDefault="001926F5" w:rsidP="001A144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layın tekrar yaşanmaması için neler yapılabilir?</w:t>
            </w:r>
          </w:p>
          <w:p w14:paraId="03A4F7D9" w14:textId="77777777" w:rsidR="001926F5" w:rsidRDefault="001926F5" w:rsidP="001A144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AC4FD92" w14:textId="77777777" w:rsidR="001926F5" w:rsidRDefault="001926F5" w:rsidP="001A144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240BDA8" w14:textId="77777777" w:rsidR="001926F5" w:rsidRPr="001D11E7" w:rsidRDefault="001926F5" w:rsidP="001A144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4C127FCB" w14:textId="1DCB75CB" w:rsidR="008B385D" w:rsidRDefault="008B385D" w:rsidP="001926F5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**İş kazası: İşletmelerde Mesleki eğitim uygulamalarında meydana gelen durumlar </w:t>
      </w:r>
    </w:p>
    <w:p w14:paraId="7CBD66A2" w14:textId="2172BF9E" w:rsidR="008B385D" w:rsidRDefault="008B385D" w:rsidP="001926F5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***İstenmeyen Olay: Bakım dersi uygulamalarında meydana gelen durumlar </w:t>
      </w:r>
    </w:p>
    <w:p w14:paraId="5F85A77D" w14:textId="0CB7701C" w:rsidR="00AA4E42" w:rsidRPr="00351C06" w:rsidRDefault="00CA3688" w:rsidP="00351C06">
      <w:pPr>
        <w:spacing w:after="0" w:line="360" w:lineRule="auto"/>
        <w:ind w:right="-993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*Form, olayın olduğu gün doldurulmalı ve</w:t>
      </w:r>
      <w:r w:rsidR="00B570EA">
        <w:rPr>
          <w:rFonts w:ascii="Times New Roman" w:hAnsi="Times New Roman" w:cs="Times New Roman"/>
          <w:sz w:val="20"/>
          <w:szCs w:val="20"/>
        </w:rPr>
        <w:t xml:space="preserve"> </w:t>
      </w:r>
      <w:r w:rsidR="00B570EA" w:rsidRPr="001F2B3A">
        <w:rPr>
          <w:rFonts w:ascii="Times New Roman" w:hAnsi="Times New Roman" w:cs="Times New Roman"/>
          <w:sz w:val="20"/>
          <w:szCs w:val="20"/>
          <w:u w:val="single"/>
        </w:rPr>
        <w:t>en geç üç gün</w:t>
      </w:r>
      <w:r w:rsidR="00B570EA">
        <w:rPr>
          <w:rFonts w:ascii="Times New Roman" w:hAnsi="Times New Roman" w:cs="Times New Roman"/>
          <w:sz w:val="20"/>
          <w:szCs w:val="20"/>
        </w:rPr>
        <w:t xml:space="preserve"> içerisinde </w:t>
      </w:r>
      <w:r>
        <w:rPr>
          <w:rFonts w:ascii="Times New Roman" w:hAnsi="Times New Roman" w:cs="Times New Roman"/>
          <w:sz w:val="20"/>
          <w:szCs w:val="20"/>
        </w:rPr>
        <w:t>üst yazı ile öğretim elemanı Bölüm Başkanlığına iletmelidir.</w:t>
      </w:r>
    </w:p>
    <w:sectPr w:rsidR="00AA4E42" w:rsidRPr="00351C06" w:rsidSect="008B385D">
      <w:pgSz w:w="11906" w:h="16838"/>
      <w:pgMar w:top="1417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wMTA0NzU1szQ2NzJS0lEKTi0uzszPAykwrAUAYQPVbCwAAAA="/>
  </w:docVars>
  <w:rsids>
    <w:rsidRoot w:val="00321B0F"/>
    <w:rsid w:val="001926F5"/>
    <w:rsid w:val="001A1328"/>
    <w:rsid w:val="00321B0F"/>
    <w:rsid w:val="00351C06"/>
    <w:rsid w:val="003C2C49"/>
    <w:rsid w:val="00660D1F"/>
    <w:rsid w:val="00866706"/>
    <w:rsid w:val="008B385D"/>
    <w:rsid w:val="00914EC7"/>
    <w:rsid w:val="00AA4E42"/>
    <w:rsid w:val="00B570EA"/>
    <w:rsid w:val="00C841E2"/>
    <w:rsid w:val="00CA3688"/>
    <w:rsid w:val="00EE53C6"/>
    <w:rsid w:val="00FF0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728834"/>
  <w15:docId w15:val="{E303660C-7165-46D9-84F6-44E036452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26F5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1926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2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or</dc:creator>
  <cp:lastModifiedBy>ESRA TUNÇER</cp:lastModifiedBy>
  <cp:revision>11</cp:revision>
  <dcterms:created xsi:type="dcterms:W3CDTF">2023-05-05T08:23:00Z</dcterms:created>
  <dcterms:modified xsi:type="dcterms:W3CDTF">2023-11-21T11:36:00Z</dcterms:modified>
</cp:coreProperties>
</file>